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064AC5" w:rsidRPr="00C7487C" w:rsidTr="005F55E0">
        <w:tc>
          <w:tcPr>
            <w:tcW w:w="2790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64AC5" w:rsidRPr="00C7487C" w:rsidTr="005F55E0">
        <w:tc>
          <w:tcPr>
            <w:tcW w:w="2790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64AC5" w:rsidRPr="00C7487C" w:rsidTr="005F55E0">
        <w:tc>
          <w:tcPr>
            <w:tcW w:w="2790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064AC5" w:rsidRPr="00C7487C" w:rsidRDefault="00064AC5" w:rsidP="00064AC5">
      <w:pPr>
        <w:pStyle w:val="FirstParagraph"/>
        <w:jc w:val="center"/>
        <w:rPr>
          <w:rFonts w:ascii="Times New Roman" w:hAnsi="Times New Roman" w:cs="Times New Roman"/>
        </w:rPr>
      </w:pPr>
      <w:r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064AC5" w:rsidRDefault="00064AC5" w:rsidP="00064AC5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8: CREATIVE ARTS AND SPORTS</w:t>
      </w:r>
    </w:p>
    <w:p w:rsidR="00064AC5" w:rsidRPr="00C7487C" w:rsidRDefault="00064AC5" w:rsidP="00064AC5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>PER 2</w:t>
      </w:r>
      <w:r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>
        <w:rPr>
          <w:rFonts w:ascii="Times New Roman" w:eastAsia="Arial" w:hAnsi="Times New Roman" w:cs="Times New Roman"/>
          <w:i/>
          <w:sz w:val="24"/>
        </w:rPr>
        <w:t>(Theory)</w:t>
      </w:r>
      <w:r w:rsidR="004738FD" w:rsidRPr="004738FD">
        <w:rPr>
          <w:rFonts w:ascii="Times New Roman" w:hAnsi="Times New Roman" w:cs="Times New Roman"/>
          <w:b/>
          <w:bCs/>
          <w:noProof/>
        </w:rPr>
        <w:t xml:space="preserve"> </w:t>
      </w:r>
      <w:r w:rsidR="004738FD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18E23EEB" wp14:editId="3A9474F8">
            <wp:simplePos x="0" y="0"/>
            <wp:positionH relativeFrom="column">
              <wp:posOffset>5062855</wp:posOffset>
            </wp:positionH>
            <wp:positionV relativeFrom="paragraph">
              <wp:posOffset>-403225</wp:posOffset>
            </wp:positionV>
            <wp:extent cx="2475865" cy="2099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64AC5" w:rsidRPr="00C7487C" w:rsidRDefault="00E232E6" w:rsidP="00064AC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9</w:t>
      </w:r>
      <w:r w:rsidR="00064AC5" w:rsidRPr="00C7487C">
        <w:rPr>
          <w:rFonts w:ascii="Times New Roman" w:hAnsi="Times New Roman" w:cs="Times New Roman"/>
          <w:b/>
          <w:bCs/>
        </w:rPr>
        <w:t xml:space="preserve">   YEAR: 2025</w:t>
      </w:r>
    </w:p>
    <w:p w:rsidR="00064AC5" w:rsidRPr="00C7487C" w:rsidRDefault="00064AC5" w:rsidP="00A361C3">
      <w:pPr>
        <w:pStyle w:val="FirstParagraph"/>
        <w:spacing w:line="240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TIME: 2 HOURS</w:t>
      </w:r>
    </w:p>
    <w:p w:rsidR="00064AC5" w:rsidRPr="00C7487C" w:rsidRDefault="00064AC5" w:rsidP="00A361C3">
      <w:pPr>
        <w:pStyle w:val="FirstParagraph"/>
        <w:spacing w:line="240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</w:p>
    <w:p w:rsidR="00064AC5" w:rsidRPr="00A361C3" w:rsidRDefault="00064AC5" w:rsidP="00A361C3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.</w:t>
      </w:r>
    </w:p>
    <w:p w:rsidR="00064AC5" w:rsidRPr="00A361C3" w:rsidRDefault="00064AC5" w:rsidP="00A361C3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Read each question carefully before answering.</w:t>
      </w:r>
    </w:p>
    <w:p w:rsidR="00064AC5" w:rsidRPr="00A361C3" w:rsidRDefault="00064AC5" w:rsidP="00A361C3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Attempt all questions.</w:t>
      </w:r>
    </w:p>
    <w:p w:rsidR="00A361C3" w:rsidRPr="00A361C3" w:rsidRDefault="00064AC5" w:rsidP="00A361C3">
      <w:pPr>
        <w:numPr>
          <w:ilvl w:val="0"/>
          <w:numId w:val="23"/>
        </w:numPr>
        <w:spacing w:before="100" w:beforeAutospacing="1" w:after="100" w:afterAutospacing="1" w:line="240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Do not open this pa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per until you are told to do so.                                                                                                       </w:t>
      </w:r>
      <w:r w:rsidR="00A361C3" w:rsidRPr="00A361C3">
        <w:rPr>
          <w:rStyle w:val="Strong"/>
          <w:sz w:val="20"/>
          <w:szCs w:val="20"/>
        </w:rPr>
        <w:t xml:space="preserve">FOR OFFICIAL USE ONLY: </w:t>
      </w:r>
    </w:p>
    <w:p w:rsidR="00A361C3" w:rsidRPr="00A361C3" w:rsidRDefault="00A361C3" w:rsidP="00A361C3">
      <w:pPr>
        <w:pStyle w:val="Heading3"/>
        <w:rPr>
          <w:bCs w:val="0"/>
          <w:sz w:val="20"/>
          <w:szCs w:val="20"/>
        </w:rPr>
      </w:pPr>
      <w:r w:rsidRPr="00A361C3">
        <w:rPr>
          <w:rStyle w:val="Strong"/>
          <w:b/>
          <w:bCs/>
          <w:sz w:val="20"/>
          <w:szCs w:val="20"/>
        </w:rPr>
        <w:t>SECTION A: MULTIPLE CHOICE (40 Mark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56"/>
        <w:gridCol w:w="326"/>
        <w:gridCol w:w="163"/>
        <w:gridCol w:w="163"/>
        <w:gridCol w:w="326"/>
        <w:gridCol w:w="163"/>
        <w:gridCol w:w="163"/>
        <w:gridCol w:w="326"/>
        <w:gridCol w:w="326"/>
        <w:gridCol w:w="163"/>
        <w:gridCol w:w="163"/>
        <w:gridCol w:w="32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</w:tblGrid>
      <w:tr w:rsidR="00A361C3" w:rsidRPr="00A361C3" w:rsidTr="00E232E6">
        <w:trPr>
          <w:gridAfter w:val="3"/>
        </w:trPr>
        <w:tc>
          <w:tcPr>
            <w:tcW w:w="1556" w:type="dxa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Qn No.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3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4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0</w:t>
            </w:r>
          </w:p>
        </w:tc>
      </w:tr>
      <w:tr w:rsidR="00A361C3" w:rsidRPr="00A361C3" w:rsidTr="00E232E6">
        <w:trPr>
          <w:gridAfter w:val="3"/>
        </w:trPr>
        <w:tc>
          <w:tcPr>
            <w:tcW w:w="1556" w:type="dxa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Score (1 each)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</w:tr>
      <w:tr w:rsidR="00A361C3" w:rsidRPr="00A361C3" w:rsidTr="00E232E6">
        <w:trPr>
          <w:gridAfter w:val="3"/>
        </w:trPr>
        <w:tc>
          <w:tcPr>
            <w:tcW w:w="1556" w:type="dxa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Candidate 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</w:tr>
      <w:tr w:rsidR="00A361C3" w:rsidRPr="00A361C3" w:rsidTr="00E232E6">
        <w:tc>
          <w:tcPr>
            <w:tcW w:w="1556" w:type="dxa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Qn No.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1</w:t>
            </w:r>
          </w:p>
        </w:tc>
        <w:tc>
          <w:tcPr>
            <w:tcW w:w="0" w:type="auto"/>
            <w:gridSpan w:val="3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2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3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4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5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6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7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8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9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3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4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5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6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7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8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9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0</w:t>
            </w:r>
          </w:p>
        </w:tc>
      </w:tr>
      <w:tr w:rsidR="00A361C3" w:rsidRPr="00A361C3" w:rsidTr="00E232E6">
        <w:tc>
          <w:tcPr>
            <w:tcW w:w="1556" w:type="dxa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Score (1 each)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</w:tr>
      <w:tr w:rsidR="00A361C3" w:rsidRPr="00A361C3" w:rsidTr="00E232E6">
        <w:tc>
          <w:tcPr>
            <w:tcW w:w="1556" w:type="dxa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Candidate Score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</w:tr>
    </w:tbl>
    <w:p w:rsidR="00A361C3" w:rsidRPr="00A361C3" w:rsidRDefault="00A361C3" w:rsidP="00A361C3">
      <w:pPr>
        <w:pStyle w:val="Heading4"/>
        <w:rPr>
          <w:sz w:val="16"/>
          <w:szCs w:val="22"/>
        </w:rPr>
      </w:pPr>
      <w:r w:rsidRPr="00A361C3">
        <w:rPr>
          <w:rStyle w:val="Strong"/>
          <w:b/>
          <w:bCs/>
          <w:sz w:val="16"/>
          <w:szCs w:val="22"/>
        </w:rPr>
        <w:t>SECTION B: STRUCTURED QUESTIONS (60 Marks)</w:t>
      </w:r>
    </w:p>
    <w:p w:rsidR="00A361C3" w:rsidRPr="00A361C3" w:rsidRDefault="00A361C3" w:rsidP="00A361C3">
      <w:pPr>
        <w:pStyle w:val="Heading5"/>
        <w:spacing w:line="240" w:lineRule="auto"/>
        <w:rPr>
          <w:rFonts w:ascii="Times New Roman" w:hAnsi="Times New Roman" w:cs="Times New Roman"/>
          <w:color w:val="auto"/>
          <w:sz w:val="16"/>
        </w:rPr>
      </w:pPr>
      <w:r w:rsidRPr="00A361C3">
        <w:rPr>
          <w:rStyle w:val="Strong"/>
          <w:rFonts w:ascii="Times New Roman" w:hAnsi="Times New Roman" w:cs="Times New Roman"/>
          <w:b w:val="0"/>
          <w:bCs w:val="0"/>
          <w:color w:val="auto"/>
          <w:sz w:val="16"/>
        </w:rPr>
        <w:t>PART 1: PERFORMING ARTS (20 Mark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56"/>
        <w:gridCol w:w="546"/>
        <w:gridCol w:w="559"/>
        <w:gridCol w:w="534"/>
        <w:gridCol w:w="546"/>
        <w:gridCol w:w="559"/>
        <w:gridCol w:w="534"/>
        <w:gridCol w:w="546"/>
        <w:gridCol w:w="559"/>
        <w:gridCol w:w="534"/>
      </w:tblGrid>
      <w:tr w:rsidR="00A361C3" w:rsidRPr="00A361C3" w:rsidTr="00E232E6">
        <w:tc>
          <w:tcPr>
            <w:tcW w:w="1556" w:type="dxa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Qn No.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1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1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1c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2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2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2c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3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3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3c</w:t>
            </w:r>
          </w:p>
        </w:tc>
      </w:tr>
      <w:tr w:rsidR="00A361C3" w:rsidRPr="00A361C3" w:rsidTr="00E232E6">
        <w:tc>
          <w:tcPr>
            <w:tcW w:w="1556" w:type="dxa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</w:tr>
      <w:tr w:rsidR="00A361C3" w:rsidRPr="00A361C3" w:rsidTr="00E232E6">
        <w:tc>
          <w:tcPr>
            <w:tcW w:w="1556" w:type="dxa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Candidate 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</w:tr>
    </w:tbl>
    <w:p w:rsidR="00A361C3" w:rsidRPr="00A361C3" w:rsidRDefault="00A361C3" w:rsidP="00A361C3">
      <w:pPr>
        <w:pStyle w:val="Heading5"/>
        <w:spacing w:line="240" w:lineRule="auto"/>
        <w:rPr>
          <w:rFonts w:ascii="Times New Roman" w:hAnsi="Times New Roman" w:cs="Times New Roman"/>
          <w:color w:val="auto"/>
        </w:rPr>
      </w:pPr>
      <w:r w:rsidRPr="00A361C3">
        <w:rPr>
          <w:rStyle w:val="Strong"/>
          <w:rFonts w:ascii="Times New Roman" w:hAnsi="Times New Roman" w:cs="Times New Roman"/>
          <w:b w:val="0"/>
          <w:bCs w:val="0"/>
          <w:color w:val="auto"/>
        </w:rPr>
        <w:t>PART 2: SPORTS (20 Mark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56"/>
        <w:gridCol w:w="546"/>
        <w:gridCol w:w="559"/>
        <w:gridCol w:w="534"/>
        <w:gridCol w:w="546"/>
        <w:gridCol w:w="559"/>
        <w:gridCol w:w="534"/>
        <w:gridCol w:w="546"/>
        <w:gridCol w:w="559"/>
        <w:gridCol w:w="534"/>
      </w:tblGrid>
      <w:tr w:rsidR="00A361C3" w:rsidRPr="00A361C3" w:rsidTr="00E232E6">
        <w:tc>
          <w:tcPr>
            <w:tcW w:w="1556" w:type="dxa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Qn No.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4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4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4c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5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5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5c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6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6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6c</w:t>
            </w:r>
          </w:p>
        </w:tc>
      </w:tr>
      <w:tr w:rsidR="00A361C3" w:rsidRPr="00A361C3" w:rsidTr="00E232E6">
        <w:tc>
          <w:tcPr>
            <w:tcW w:w="1556" w:type="dxa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</w:tr>
      <w:tr w:rsidR="00A361C3" w:rsidRPr="00A361C3" w:rsidTr="00E232E6">
        <w:tc>
          <w:tcPr>
            <w:tcW w:w="1556" w:type="dxa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Candidate 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</w:tr>
    </w:tbl>
    <w:p w:rsidR="00A361C3" w:rsidRPr="00A361C3" w:rsidRDefault="00A361C3" w:rsidP="00A361C3">
      <w:pPr>
        <w:pStyle w:val="Heading5"/>
        <w:spacing w:line="240" w:lineRule="auto"/>
        <w:rPr>
          <w:rFonts w:ascii="Times New Roman" w:hAnsi="Times New Roman" w:cs="Times New Roman"/>
          <w:color w:val="auto"/>
        </w:rPr>
      </w:pPr>
      <w:r w:rsidRPr="00A361C3">
        <w:rPr>
          <w:rStyle w:val="Strong"/>
          <w:rFonts w:ascii="Times New Roman" w:hAnsi="Times New Roman" w:cs="Times New Roman"/>
          <w:b w:val="0"/>
          <w:bCs w:val="0"/>
          <w:color w:val="auto"/>
        </w:rPr>
        <w:t>PART 3: VISUAL ARTS (20 Mark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56"/>
        <w:gridCol w:w="546"/>
        <w:gridCol w:w="559"/>
        <w:gridCol w:w="534"/>
        <w:gridCol w:w="546"/>
        <w:gridCol w:w="559"/>
        <w:gridCol w:w="534"/>
        <w:gridCol w:w="546"/>
        <w:gridCol w:w="559"/>
        <w:gridCol w:w="534"/>
      </w:tblGrid>
      <w:tr w:rsidR="00A361C3" w:rsidRPr="00A361C3" w:rsidTr="00E232E6">
        <w:tc>
          <w:tcPr>
            <w:tcW w:w="1556" w:type="dxa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Qn No.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7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7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7c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8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8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8c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9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9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9c</w:t>
            </w:r>
          </w:p>
        </w:tc>
      </w:tr>
      <w:tr w:rsidR="00A361C3" w:rsidRPr="00A361C3" w:rsidTr="00E232E6">
        <w:tc>
          <w:tcPr>
            <w:tcW w:w="1556" w:type="dxa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</w:tr>
      <w:tr w:rsidR="00A361C3" w:rsidRPr="00A361C3" w:rsidTr="00E232E6">
        <w:tc>
          <w:tcPr>
            <w:tcW w:w="1556" w:type="dxa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Candidate 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</w:tr>
    </w:tbl>
    <w:p w:rsidR="00064AC5" w:rsidRPr="00F82230" w:rsidRDefault="00064AC5" w:rsidP="00A361C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 w:rsidR="00CB2749">
        <w:rPr>
          <w:rFonts w:ascii="Times New Roman" w:eastAsia="Times New Roman" w:hAnsi="Times New Roman" w:cs="Times New Roman"/>
          <w:i/>
        </w:rPr>
        <w:t>8</w:t>
      </w:r>
      <w:bookmarkStart w:id="0" w:name="_GoBack"/>
      <w:bookmarkEnd w:id="0"/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064AC5" w:rsidRDefault="00064AC5" w:rsidP="00A361C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064AC5" w:rsidRPr="00A361C3" w:rsidRDefault="00064AC5" w:rsidP="00A361C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A: (40 Marks)</w:t>
      </w:r>
    </w:p>
    <w:p w:rsidR="00064AC5" w:rsidRPr="00A361C3" w:rsidRDefault="00064AC5" w:rsidP="00A361C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i/>
          <w:iCs/>
          <w:sz w:val="24"/>
          <w:szCs w:val="24"/>
        </w:rPr>
        <w:t>Choose the best answer for each question.</w:t>
      </w:r>
    </w:p>
    <w:p w:rsidR="00A361C3" w:rsidRDefault="00A361C3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A361C3" w:rsidSect="00E232E6">
          <w:footerReference w:type="default" r:id="rId10"/>
          <w:pgSz w:w="12240" w:h="15840"/>
          <w:pgMar w:top="426" w:right="474" w:bottom="426" w:left="284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of the following describes the study of appreciating different forms of artistic expression? A) Financial Literacy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Introduction to Creative Art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Agricultural Scienc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Computer Programming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at is a fundamental component of all sports and games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Lack of rule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Competition and physical activity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Only individual participation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Excessive spending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The regular recurrence of a beat or accent in music is known as: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Pitch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Melody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Rhythm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Harmony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In athletics, what is the term for races run over specific distances like 400m or 800m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Sprint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Long-distance race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Middle-distance race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Hurdles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ich of these is a Western solo instrument that uses a bow to produce sound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Drum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Guitar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Violin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Trumpet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at is a common defensive strategy in football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Spreading out widely across the field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Pressing opponents and tackling to win the ball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Allowing opponents to score freely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Ignoring the ball and only fouling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ich element of a story involves the sequence of events from beginning to end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Character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Setting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Plot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Theme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Kenyan folk songs are often categorized based on their: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Pop chart succes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Origin, purpose, and community they represent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Use of electronic instrument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Complexity of lyrics only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f swimming is included, which swimming style involves lying on your stomach and moving your arms alternately while kicking your legs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Backstrok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Breaststrok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C) Freestyle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Butterfly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at is an important step when analyzing a Creative Arts presentation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Avoiding any personal opinion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Providing constructive feedback and identifying strengths and weaknesse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Only pointing out flaw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Only praising everything regardless of quality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ich of these is a principle of visual arts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Volum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Textur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Balanc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Form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The ability to change direction quickly and efficiently while maintaining control is known as: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Stability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Strength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Agility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Flexibility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at defines the highness or lowness of a sound in music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Rhythm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Pitch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Tempo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Dynamics</w:t>
      </w:r>
    </w:p>
    <w:p w:rsidR="00E232E6" w:rsidRDefault="00E232E6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59AE7F6" wp14:editId="02C1A44F">
            <wp:simplePos x="0" y="0"/>
            <wp:positionH relativeFrom="column">
              <wp:posOffset>421724</wp:posOffset>
            </wp:positionH>
            <wp:positionV relativeFrom="paragraph">
              <wp:posOffset>405812</wp:posOffset>
            </wp:positionV>
            <wp:extent cx="1033595" cy="1725283"/>
            <wp:effectExtent l="0" t="0" r="0" b="8890"/>
            <wp:wrapNone/>
            <wp:docPr id="1" name="Picture 1" descr="Music Theory 101: Dotted Notes, Rests, Time Signa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usic Theory 101: Dotted Notes, Rests, Time Signatures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81" t="10596" r="52580" b="37715"/>
                    <a:stretch/>
                  </pic:blipFill>
                  <pic:spPr bwMode="auto">
                    <a:xfrm>
                      <a:off x="0" y="0"/>
                      <a:ext cx="1035170" cy="1727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</w:rPr>
        <w:t>Which one of the following represents the eighth rest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 in musical notation?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</w:p>
    <w:p w:rsidR="00E232E6" w:rsidRDefault="00E232E6" w:rsidP="00E232E6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E232E6" w:rsidRDefault="00E232E6" w:rsidP="00E232E6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E232E6" w:rsidRDefault="00E232E6" w:rsidP="00E232E6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E232E6" w:rsidRDefault="00E232E6" w:rsidP="00E232E6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E232E6" w:rsidRDefault="00E232E6" w:rsidP="00E232E6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232E6" w:rsidRDefault="00E232E6" w:rsidP="00E232E6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How many beats are there in each measure for a song written in 2/4 time signature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On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Two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Thre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Four</w:t>
      </w:r>
    </w:p>
    <w:p w:rsidR="00E232E6" w:rsidRDefault="00E232E6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handball player was observed executing a skill shown below. </w:t>
      </w:r>
    </w:p>
    <w:p w:rsidR="00E232E6" w:rsidRDefault="00E232E6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828135" cy="1221700"/>
            <wp:effectExtent l="0" t="0" r="0" b="0"/>
            <wp:docPr id="3" name="Picture 3" descr="Team Handball for Coaches, Clubs and Play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Team Handball for Coaches, Clubs and Players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152" b="8962"/>
                    <a:stretch/>
                  </pic:blipFill>
                  <pic:spPr bwMode="auto">
                    <a:xfrm>
                      <a:off x="0" y="0"/>
                      <a:ext cx="828135" cy="122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742E" w:rsidRPr="0063742E" w:rsidRDefault="00E232E6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at is the act of moving the ball by repeatedly bouncing it while running in handball?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A) Passing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B) Shooting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C) Dribbling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>D) Tackling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en creating card designs, what can be used to add a decorative border or frame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Using only plain white paper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Incorporating repetitive patterns or line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Avoiding any visual element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Leaving large blank spaces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ich aspect is crucial for a goalkeeper in football? A) Being able to score goals from long distanc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Excellent hand-eye coordination and shot-stopping ability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Running the most during the gam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Directing the team's attack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ich pass in football is typically used for short, accurate transfers to a nearby teammate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Long aerial pas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Through ball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Short ground pas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Overhead kick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at is the fundamental rule about a player's hands when playing football (excluding the goalkeeper and throw-ins)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They can handle the ball freely anywhere on the pitch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They are not permitted to intentionally touch the ball with their hands or arms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They can catch the ball when it is kicked towards them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They can pick up the ball to pass it.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storytelling technique involves using different voices for different characters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Monotone delivery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Vocal variety and character voice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Whispering throughout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Reading silently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y is it important to present a story clearly and engagingly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To confuse the audienc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To ensure the message is understood and remembered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To make the story shorter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To avoid eye contact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ich item is essential for safety when learning to swim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Heavy clothing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A diving mask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C) A floatation d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evice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Running shoes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at are "adornments" in the context of costume decoration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Plain fabrics used as a bas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Decorative items or embellishments added to enhance appearanc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Tools used for sewing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Methods of washing costumes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ich class of folk songs in Kenya often accompanies communal work like harvesting or grinding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Lullabie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Work song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Ritual song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Love songs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at is a "center pass" in netball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A pass from the goal lin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A method to restart play after a goal is scored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A pass from outside the playing area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A pass made by a defender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ich family of Western instruments does the descant recorder belong to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Bras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Percussion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Woodwind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String</w:t>
      </w:r>
    </w:p>
    <w:p w:rsid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en playing a descant recorder, what happens if you cover the finger holes incorrectly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The sound will be louder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The instrument will produce a clear, correct note. C) The sound will be airy, squeaky, or incorrect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The instrument will not make any sound at all.</w:t>
      </w:r>
    </w:p>
    <w:p w:rsidR="00E232E6" w:rsidRPr="0063742E" w:rsidRDefault="00E232E6" w:rsidP="00E232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 volleyball, what is the 'jump serve'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Serving the ball while sitting down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A serve where the player jumps and hits the ball from a higher point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A </w:t>
      </w:r>
      <w:proofErr w:type="gramStart"/>
      <w:r w:rsidRPr="0063742E">
        <w:rPr>
          <w:rFonts w:ascii="Times New Roman" w:eastAsia="Times New Roman" w:hAnsi="Times New Roman" w:cs="Times New Roman"/>
          <w:sz w:val="24"/>
          <w:szCs w:val="24"/>
        </w:rPr>
        <w:t>serve</w:t>
      </w:r>
      <w:proofErr w:type="gramEnd"/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 where the ball is bounced before hitting. D) Serving the ball underhand from a standing position.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at is the purpose of writing a play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To create a silent film script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To provide a blueprint for a theatrical performanc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To compose a musical scor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To write a personal diary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ich of the following defines the sense of movement or direction in a visual artwork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Textur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Form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Line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Value</w:t>
      </w:r>
    </w:p>
    <w:p w:rsidR="0063742E" w:rsidRPr="0063742E" w:rsidRDefault="00E232E6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an element of music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A) Texture                                                 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>B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haracter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C) Melod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>D) Costume</w:t>
      </w:r>
    </w:p>
    <w:p w:rsidR="0063742E" w:rsidRPr="0063742E" w:rsidRDefault="00E232E6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does repetition of notes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 refer to in music?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A) Playing completely new notes constantly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B) Playing the same note multiple times in a sequenc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C) Playing notes in a very fast tempo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>D) Playing only high notes.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If a composer wants a piece of music to have three crotchet beats per bar, which time signature would they likely use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2/4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4/4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3/4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6/8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athletic event primarily measures an athlete's ability to throw a heavy spherical object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Javelin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Discus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Shot Put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Long Jump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ich quality makes a melody easy to remember and sing along to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proofErr w:type="gramStart"/>
      <w:r w:rsidRPr="0063742E">
        <w:rPr>
          <w:rFonts w:ascii="Times New Roman" w:eastAsia="Times New Roman" w:hAnsi="Times New Roman" w:cs="Times New Roman"/>
          <w:sz w:val="24"/>
          <w:szCs w:val="24"/>
        </w:rPr>
        <w:t>Being</w:t>
      </w:r>
      <w:proofErr w:type="gramEnd"/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 very complicated and dissonant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Having a clear, pleasing contour and simple progression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Using only one note repeatedly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Changing key every beat.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at are "variations of notes" in music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Changing the instrument used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B) Alterin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g a musical idea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ile retaining some of its original characteristics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Playing notes only in a very high register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Playing only single notes without accompaniment.</w:t>
      </w:r>
    </w:p>
    <w:p w:rsidR="0063742E" w:rsidRPr="0063742E" w:rsidRDefault="00E232E6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does dribbling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 allow a player to do in football?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A) Pass the ball to a teammate from a distanc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B) Maintain possession and move the ball while running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 xml:space="preserve">C) Defend the goal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="0063742E" w:rsidRPr="0063742E">
        <w:rPr>
          <w:rFonts w:ascii="Times New Roman" w:eastAsia="Times New Roman" w:hAnsi="Times New Roman" w:cs="Times New Roman"/>
          <w:sz w:val="24"/>
          <w:szCs w:val="24"/>
        </w:rPr>
        <w:t>D) Take a shot at the goal without moving.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at is a "photomontage" in visual arts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A type of painting with watercolor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A single photograph that captures a scenic view. C) A composite picture made by combining several photographs or photographic fragments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D) A drawing made by tracing an image.</w:t>
      </w:r>
    </w:p>
    <w:p w:rsidR="0063742E" w:rsidRPr="0063742E" w:rsidRDefault="0063742E" w:rsidP="006374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What is a key role of Creative Arts in promoting cultural identity?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Isolating communities from each other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Preserving and expressing unique traditions, beliefs, and history. </w:t>
      </w:r>
      <w:r w:rsidR="00E232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C) Replacing traditional practices with modern ones. D) Promoting only foreign cultures.</w:t>
      </w:r>
    </w:p>
    <w:p w:rsidR="00E232E6" w:rsidRDefault="00E232E6" w:rsidP="00E232E6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E232E6" w:rsidSect="00E232E6">
          <w:type w:val="continuous"/>
          <w:pgSz w:w="12240" w:h="15840"/>
          <w:pgMar w:top="426" w:right="474" w:bottom="426" w:left="284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424"/>
          <w:docGrid w:linePitch="360"/>
        </w:sectPr>
      </w:pPr>
    </w:p>
    <w:p w:rsidR="0063742E" w:rsidRPr="00E232E6" w:rsidRDefault="0063742E" w:rsidP="00E232E6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B: STRUCTURED QUESTIONS (60 Marks)</w:t>
      </w:r>
    </w:p>
    <w:p w:rsidR="00E232E6" w:rsidRPr="00E232E6" w:rsidRDefault="00E232E6" w:rsidP="00E232E6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Cs/>
          <w:i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 in the spaces provided.</w:t>
      </w:r>
    </w:p>
    <w:p w:rsidR="0063742E" w:rsidRPr="0063742E" w:rsidRDefault="0063742E" w:rsidP="0063742E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b/>
          <w:bCs/>
          <w:sz w:val="24"/>
          <w:szCs w:val="24"/>
        </w:rPr>
        <w:t>PART 1: PERFORMING ARTS (20 Marks)</w:t>
      </w:r>
    </w:p>
    <w:p w:rsidR="00E232E6" w:rsidRDefault="0063742E" w:rsidP="00E232E6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sz w:val="24"/>
          <w:szCs w:val="24"/>
        </w:rPr>
        <w:t xml:space="preserve">The school drama club is planning a short play for the end-of-year concert. The director emphasizes the importance of good character development and clear plot. </w:t>
      </w:r>
    </w:p>
    <w:p w:rsidR="00E232E6" w:rsidRDefault="0063742E" w:rsidP="00E232E6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sz w:val="24"/>
          <w:szCs w:val="24"/>
        </w:rPr>
        <w:t xml:space="preserve">a) List three (3) essential elements of a play that the drama club should focus on. (3 Marks) </w:t>
      </w:r>
    </w:p>
    <w:p w:rsidR="00E232E6" w:rsidRDefault="00E232E6" w:rsidP="00E232E6">
      <w:pPr>
        <w:pStyle w:val="ListParagraph"/>
        <w:numPr>
          <w:ilvl w:val="0"/>
          <w:numId w:val="40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E232E6" w:rsidRDefault="00E232E6" w:rsidP="00E232E6">
      <w:pPr>
        <w:pStyle w:val="ListParagraph"/>
        <w:numPr>
          <w:ilvl w:val="0"/>
          <w:numId w:val="40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E232E6" w:rsidRDefault="00E232E6" w:rsidP="00E232E6">
      <w:pPr>
        <w:pStyle w:val="ListParagraph"/>
        <w:numPr>
          <w:ilvl w:val="0"/>
          <w:numId w:val="40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E232E6" w:rsidRDefault="0063742E" w:rsidP="00E232E6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Explain what elements of dance refer to in a performance and give one example. (2 Marks) </w:t>
      </w:r>
    </w:p>
    <w:p w:rsidR="00E232E6" w:rsidRDefault="00E232E6" w:rsidP="00E232E6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232E6" w:rsidRDefault="00E232E6" w:rsidP="00E232E6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</w:t>
      </w:r>
    </w:p>
    <w:p w:rsidR="00E232E6" w:rsidRDefault="00E232E6" w:rsidP="00E232E6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</w:t>
      </w:r>
    </w:p>
    <w:p w:rsidR="0063742E" w:rsidRDefault="0063742E" w:rsidP="00E232E6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sz w:val="24"/>
          <w:szCs w:val="24"/>
        </w:rPr>
        <w:t>c) If the play incorporates a Kenyan folk dance, identify one role of Kenyan folk dance in the community. (1 Mark)</w:t>
      </w:r>
    </w:p>
    <w:p w:rsidR="00E232E6" w:rsidRDefault="00E232E6" w:rsidP="00E232E6">
      <w:pPr>
        <w:pStyle w:val="ListParagraph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.</w:t>
      </w:r>
    </w:p>
    <w:p w:rsidR="00E232E6" w:rsidRPr="00E232E6" w:rsidRDefault="00E232E6" w:rsidP="00E232E6">
      <w:pPr>
        <w:pStyle w:val="ListParagraph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.</w:t>
      </w:r>
    </w:p>
    <w:p w:rsidR="00E232E6" w:rsidRDefault="0063742E" w:rsidP="00E232E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Lucy is learning about composing rhythm and melody. She is challenged to create a four-bar rhythmic pattern in 3/4 time signature and then compose a four-bar melody in G Major. </w:t>
      </w:r>
    </w:p>
    <w:p w:rsidR="00E232E6" w:rsidRDefault="0063742E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Draw a four-bar rhythmic pattern in 3/4 time using a combination of minims, crotchets, and quavers. (You can represent minims as 'half note symbol', crotchets as 'quarter note symbol', and quavers as 'eighth note symbol'). (4 Marks) </w:t>
      </w:r>
    </w:p>
    <w:p w:rsidR="00E232E6" w:rsidRDefault="00E232E6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232E6" w:rsidRDefault="00E232E6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232E6" w:rsidRDefault="00E232E6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232E6" w:rsidRDefault="00E232E6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232E6" w:rsidRDefault="00E232E6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232E6" w:rsidRDefault="0063742E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Describe two (2) methods Lucy could use to vary her melody once she has composed it. (2 Marks) </w:t>
      </w:r>
    </w:p>
    <w:p w:rsidR="00E232E6" w:rsidRPr="00E232E6" w:rsidRDefault="00E232E6" w:rsidP="00E232E6">
      <w:pPr>
        <w:pStyle w:val="ListParagraph"/>
        <w:numPr>
          <w:ilvl w:val="0"/>
          <w:numId w:val="3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..………………………………………………………………………</w:t>
      </w:r>
    </w:p>
    <w:p w:rsidR="00E232E6" w:rsidRPr="00E232E6" w:rsidRDefault="00E232E6" w:rsidP="00E232E6">
      <w:pPr>
        <w:pStyle w:val="ListParagraph"/>
        <w:numPr>
          <w:ilvl w:val="0"/>
          <w:numId w:val="3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63742E" w:rsidRDefault="0063742E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) Name two (2) solo instruments from the Western tradition that could effectively perform Lucy's G Major </w:t>
      </w:r>
      <w:proofErr w:type="gramStart"/>
      <w:r w:rsidRPr="0063742E">
        <w:rPr>
          <w:rFonts w:ascii="Times New Roman" w:eastAsia="Times New Roman" w:hAnsi="Times New Roman" w:cs="Times New Roman"/>
          <w:sz w:val="24"/>
          <w:szCs w:val="24"/>
        </w:rPr>
        <w:t>melody</w:t>
      </w:r>
      <w:proofErr w:type="gramEnd"/>
      <w:r w:rsidRPr="0063742E">
        <w:rPr>
          <w:rFonts w:ascii="Times New Roman" w:eastAsia="Times New Roman" w:hAnsi="Times New Roman" w:cs="Times New Roman"/>
          <w:sz w:val="24"/>
          <w:szCs w:val="24"/>
        </w:rPr>
        <w:t>. (2 Marks)</w:t>
      </w:r>
    </w:p>
    <w:p w:rsidR="00E232E6" w:rsidRPr="00E232E6" w:rsidRDefault="00E232E6" w:rsidP="00E232E6">
      <w:pPr>
        <w:pStyle w:val="ListParagraph"/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E232E6" w:rsidRPr="00E232E6" w:rsidRDefault="00E232E6" w:rsidP="00E232E6">
      <w:pPr>
        <w:pStyle w:val="ListParagraph"/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E232E6" w:rsidRDefault="0063742E" w:rsidP="00E232E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During a music lesson, students are introduced to the descant recorder and its unique French rhythms. </w:t>
      </w:r>
    </w:p>
    <w:p w:rsidR="00E232E6" w:rsidRDefault="0063742E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List three (3) techniques to achieve a good tone when playing a descant recorder. (3 Marks) </w:t>
      </w:r>
    </w:p>
    <w:p w:rsidR="00E232E6" w:rsidRPr="00E232E6" w:rsidRDefault="00E232E6" w:rsidP="00E232E6">
      <w:pPr>
        <w:pStyle w:val="ListParagraph"/>
        <w:numPr>
          <w:ilvl w:val="0"/>
          <w:numId w:val="3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E232E6" w:rsidRPr="00E232E6" w:rsidRDefault="00E232E6" w:rsidP="00E232E6">
      <w:pPr>
        <w:pStyle w:val="ListParagraph"/>
        <w:numPr>
          <w:ilvl w:val="0"/>
          <w:numId w:val="3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E232E6" w:rsidRPr="00E232E6" w:rsidRDefault="00E232E6" w:rsidP="00E232E6">
      <w:pPr>
        <w:pStyle w:val="ListParagraph"/>
        <w:numPr>
          <w:ilvl w:val="0"/>
          <w:numId w:val="3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E232E6" w:rsidRDefault="0063742E" w:rsidP="0032448E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Explain what French rhythms generally refer to in the context of early music, especially for instruments like the recorder. (1 Mark) </w:t>
      </w:r>
    </w:p>
    <w:p w:rsidR="00E232E6" w:rsidRDefault="00E232E6" w:rsidP="0032448E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63742E" w:rsidRDefault="0063742E" w:rsidP="0032448E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>c) Why is proper breathing and breath control essential when playing any wind instrument like the recorder? (2 Marks)</w:t>
      </w:r>
    </w:p>
    <w:p w:rsidR="00E232E6" w:rsidRDefault="00E232E6" w:rsidP="0032448E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E232E6" w:rsidRPr="0063742E" w:rsidRDefault="00E232E6" w:rsidP="0032448E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63742E" w:rsidRPr="0063742E" w:rsidRDefault="0063742E" w:rsidP="0063742E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b/>
          <w:bCs/>
          <w:sz w:val="24"/>
          <w:szCs w:val="24"/>
        </w:rPr>
        <w:t>PART 2: SPORTS (20 Marks)</w:t>
      </w:r>
    </w:p>
    <w:p w:rsidR="00E232E6" w:rsidRDefault="0063742E" w:rsidP="00E232E6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sz w:val="24"/>
          <w:szCs w:val="24"/>
        </w:rPr>
        <w:t xml:space="preserve">The school basketball team is practicing passes and dribbling for their upcoming tournament. Coach Jane emphasizes that good coordination, agility, and strength are vital for success. </w:t>
      </w:r>
    </w:p>
    <w:p w:rsidR="00E232E6" w:rsidRDefault="0063742E" w:rsidP="00E232E6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32E6">
        <w:rPr>
          <w:rFonts w:ascii="Times New Roman" w:eastAsia="Times New Roman" w:hAnsi="Times New Roman" w:cs="Times New Roman"/>
          <w:sz w:val="24"/>
          <w:szCs w:val="24"/>
        </w:rPr>
        <w:t xml:space="preserve">a) Name two (2) types of passes commonly used in handball. (2 Marks) </w:t>
      </w:r>
    </w:p>
    <w:p w:rsidR="00E232E6" w:rsidRDefault="00E232E6" w:rsidP="00E232E6">
      <w:pPr>
        <w:pStyle w:val="ListParagraph"/>
        <w:numPr>
          <w:ilvl w:val="0"/>
          <w:numId w:val="4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E232E6" w:rsidRDefault="00E232E6" w:rsidP="00E232E6">
      <w:pPr>
        <w:pStyle w:val="ListParagraph"/>
        <w:numPr>
          <w:ilvl w:val="0"/>
          <w:numId w:val="4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E232E6" w:rsidRDefault="00E232E6" w:rsidP="00E232E6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) Explain how coordination</w:t>
      </w:r>
      <w:r w:rsidR="0063742E" w:rsidRPr="00E232E6">
        <w:rPr>
          <w:rFonts w:ascii="Times New Roman" w:eastAsia="Times New Roman" w:hAnsi="Times New Roman" w:cs="Times New Roman"/>
          <w:sz w:val="24"/>
          <w:szCs w:val="24"/>
        </w:rPr>
        <w:t xml:space="preserve"> is applied when a player is dribbling the ball down the court in basketball or handball. (2 Marks)</w:t>
      </w:r>
    </w:p>
    <w:p w:rsidR="00E232E6" w:rsidRDefault="00E232E6" w:rsidP="00E232E6">
      <w:pPr>
        <w:pStyle w:val="ListParagraph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E232E6" w:rsidRDefault="00E232E6" w:rsidP="00E232E6">
      <w:pPr>
        <w:pStyle w:val="ListParagraph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</w:p>
    <w:p w:rsidR="0063742E" w:rsidRDefault="00E232E6" w:rsidP="0032448E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) Why is strength</w:t>
      </w:r>
      <w:r w:rsidR="0063742E" w:rsidRPr="00E232E6">
        <w:rPr>
          <w:rFonts w:ascii="Times New Roman" w:eastAsia="Times New Roman" w:hAnsi="Times New Roman" w:cs="Times New Roman"/>
          <w:sz w:val="24"/>
          <w:szCs w:val="24"/>
        </w:rPr>
        <w:t xml:space="preserve"> important for a player who needs to make powerful shots in handball or football? (2 Marks)</w:t>
      </w:r>
    </w:p>
    <w:p w:rsidR="00E232E6" w:rsidRPr="00E232E6" w:rsidRDefault="00E232E6" w:rsidP="0032448E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232E6" w:rsidRDefault="0063742E" w:rsidP="0032448E">
      <w:pPr>
        <w:numPr>
          <w:ilvl w:val="0"/>
          <w:numId w:val="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During athletics practice, students are preparing for middle-distance races and the javelin throw. The coach focuses on developing their physical fitness components. </w:t>
      </w:r>
    </w:p>
    <w:p w:rsidR="00E232E6" w:rsidRDefault="0063742E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List three (3) items an athlete would need to properly participate in a javelin throwing event. (3 Marks) </w:t>
      </w:r>
    </w:p>
    <w:p w:rsidR="0032448E" w:rsidRPr="0032448E" w:rsidRDefault="0032448E" w:rsidP="0032448E">
      <w:pPr>
        <w:pStyle w:val="ListParagraph"/>
        <w:numPr>
          <w:ilvl w:val="0"/>
          <w:numId w:val="4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.………..</w:t>
      </w:r>
    </w:p>
    <w:p w:rsidR="0032448E" w:rsidRPr="0032448E" w:rsidRDefault="0032448E" w:rsidP="0032448E">
      <w:pPr>
        <w:pStyle w:val="ListParagraph"/>
        <w:numPr>
          <w:ilvl w:val="0"/>
          <w:numId w:val="4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32448E" w:rsidRPr="0032448E" w:rsidRDefault="0032448E" w:rsidP="0032448E">
      <w:pPr>
        <w:pStyle w:val="ListParagraph"/>
        <w:numPr>
          <w:ilvl w:val="0"/>
          <w:numId w:val="4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32448E" w:rsidRDefault="0063742E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>b) Identify two (2) key physical fitness components essential for middle-distance runners. (2 Marks)</w:t>
      </w:r>
    </w:p>
    <w:p w:rsidR="0032448E" w:rsidRPr="0032448E" w:rsidRDefault="0032448E" w:rsidP="0032448E">
      <w:pPr>
        <w:pStyle w:val="ListParagraph"/>
        <w:numPr>
          <w:ilvl w:val="0"/>
          <w:numId w:val="4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E232E6" w:rsidRPr="0032448E" w:rsidRDefault="0032448E" w:rsidP="0032448E">
      <w:pPr>
        <w:pStyle w:val="ListParagraph"/>
        <w:numPr>
          <w:ilvl w:val="0"/>
          <w:numId w:val="4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.</w:t>
      </w:r>
      <w:r w:rsidR="0063742E" w:rsidRPr="003244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63742E" w:rsidRDefault="0063742E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lastRenderedPageBreak/>
        <w:t>c) Briefly describe one technique for preparing to throw a javelin. (1 Mark)</w:t>
      </w:r>
    </w:p>
    <w:p w:rsidR="0032448E" w:rsidRPr="0063742E" w:rsidRDefault="0032448E" w:rsidP="00E232E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32448E" w:rsidRDefault="0063742E" w:rsidP="00E232E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The school volleyball team is working on their serving techniques, specifically the overarm and jump serves. They also discuss the rules for passing and setting. </w:t>
      </w:r>
    </w:p>
    <w:p w:rsidR="0032448E" w:rsidRDefault="0063742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Describe the difference between an overarm serve and a jump serve in volleyball. (2 Marks) </w:t>
      </w:r>
    </w:p>
    <w:p w:rsidR="0032448E" w:rsidRDefault="0032448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</w:t>
      </w:r>
    </w:p>
    <w:p w:rsidR="0032448E" w:rsidRDefault="0032448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</w:t>
      </w:r>
    </w:p>
    <w:p w:rsidR="0032448E" w:rsidRDefault="0063742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What is the purpose of the set in volleyball, and why is it important in building an attack? (2 Marks) </w:t>
      </w:r>
    </w:p>
    <w:p w:rsidR="0032448E" w:rsidRDefault="0032448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.</w:t>
      </w:r>
    </w:p>
    <w:p w:rsidR="0032448E" w:rsidRDefault="0032448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</w:t>
      </w:r>
    </w:p>
    <w:p w:rsidR="0063742E" w:rsidRDefault="0063742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>c) Name two (2) basic rules that apply to passing the ball in volleyball. (2 Marks)</w:t>
      </w:r>
    </w:p>
    <w:p w:rsidR="0032448E" w:rsidRPr="0032448E" w:rsidRDefault="0032448E" w:rsidP="0032448E">
      <w:pPr>
        <w:pStyle w:val="ListParagraph"/>
        <w:numPr>
          <w:ilvl w:val="0"/>
          <w:numId w:val="4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32448E" w:rsidRPr="0032448E" w:rsidRDefault="0032448E" w:rsidP="0032448E">
      <w:pPr>
        <w:pStyle w:val="ListParagraph"/>
        <w:numPr>
          <w:ilvl w:val="0"/>
          <w:numId w:val="4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63742E" w:rsidRPr="0063742E" w:rsidRDefault="0063742E" w:rsidP="0063742E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b/>
          <w:bCs/>
          <w:sz w:val="24"/>
          <w:szCs w:val="24"/>
        </w:rPr>
        <w:t>PART 3: VISUAL ARTS (20 Marks)</w:t>
      </w:r>
    </w:p>
    <w:p w:rsidR="0032448E" w:rsidRDefault="0063742E" w:rsidP="0032448E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sz w:val="24"/>
          <w:szCs w:val="24"/>
        </w:rPr>
        <w:t xml:space="preserve">Mary is assigned a project to create a visual art piece that tells a story. She considers using various elements and principles of visual arts to convey her message. </w:t>
      </w:r>
    </w:p>
    <w:p w:rsidR="0032448E" w:rsidRDefault="0063742E" w:rsidP="0032448E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sz w:val="24"/>
          <w:szCs w:val="24"/>
        </w:rPr>
        <w:t xml:space="preserve">a) Name two (2) elements of visual arts that Mary could use in her artwork to create visual interest. (2 Marks) </w:t>
      </w:r>
    </w:p>
    <w:p w:rsidR="0032448E" w:rsidRDefault="0032448E" w:rsidP="0032448E">
      <w:pPr>
        <w:pStyle w:val="ListParagraph"/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32448E" w:rsidRDefault="0032448E" w:rsidP="0032448E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2448E" w:rsidRDefault="0032448E" w:rsidP="0032448E">
      <w:pPr>
        <w:pStyle w:val="ListParagraph"/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.……………………………………………………………………………………………….</w:t>
      </w:r>
    </w:p>
    <w:p w:rsidR="0032448E" w:rsidRDefault="0063742E" w:rsidP="0032448E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sz w:val="24"/>
          <w:szCs w:val="24"/>
        </w:rPr>
        <w:t xml:space="preserve">b) Explain how the principle of emphasis can be used in a visual artwork to draw the viewer's attention to a particular part of the story. (2 Marks) </w:t>
      </w:r>
    </w:p>
    <w:p w:rsidR="0032448E" w:rsidRDefault="0032448E" w:rsidP="0032448E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2448E" w:rsidRDefault="0032448E" w:rsidP="0032448E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</w:t>
      </w:r>
    </w:p>
    <w:p w:rsidR="0032448E" w:rsidRDefault="0032448E" w:rsidP="0032448E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2448E" w:rsidRDefault="0032448E" w:rsidP="0032448E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</w:t>
      </w:r>
    </w:p>
    <w:p w:rsidR="0063742E" w:rsidRDefault="0032448E" w:rsidP="0032448E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) If Mary decides to create a </w:t>
      </w:r>
      <w:r w:rsidR="0063742E" w:rsidRPr="0032448E">
        <w:rPr>
          <w:rFonts w:ascii="Times New Roman" w:eastAsia="Times New Roman" w:hAnsi="Times New Roman" w:cs="Times New Roman"/>
          <w:sz w:val="24"/>
          <w:szCs w:val="24"/>
        </w:rPr>
        <w:t>flipbook to tell her story, briefly explain what a flipbook is. (1 Mark)</w:t>
      </w:r>
    </w:p>
    <w:p w:rsidR="0032448E" w:rsidRDefault="0032448E" w:rsidP="0032448E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2448E" w:rsidRPr="0032448E" w:rsidRDefault="0032448E" w:rsidP="0032448E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.………………………………………………………………………………………………..</w:t>
      </w:r>
    </w:p>
    <w:p w:rsidR="0032448E" w:rsidRDefault="0063742E" w:rsidP="0032448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The art class is learning about creating unique visual compositions, specifically focusing on collages and photomontages. They are also discussing how to decorate costumes for a school play. </w:t>
      </w:r>
    </w:p>
    <w:p w:rsidR="0032448E" w:rsidRDefault="0063742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>a) Distinguish between a</w:t>
      </w:r>
      <w:r w:rsidR="003244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collage and a photomontage in visual arts. (2 Marks) </w:t>
      </w:r>
    </w:p>
    <w:p w:rsidR="0032448E" w:rsidRDefault="0032448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..……………………………….</w:t>
      </w:r>
    </w:p>
    <w:p w:rsidR="0032448E" w:rsidRDefault="0032448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.</w:t>
      </w:r>
    </w:p>
    <w:p w:rsidR="0032448E" w:rsidRDefault="0063742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When decorating costumes for a play, why is it important to consider the adornments used? (2 Marks) </w:t>
      </w:r>
    </w:p>
    <w:p w:rsidR="0032448E" w:rsidRDefault="0032448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</w:t>
      </w:r>
    </w:p>
    <w:p w:rsidR="0032448E" w:rsidRDefault="0032448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</w:t>
      </w:r>
    </w:p>
    <w:p w:rsidR="0063742E" w:rsidRDefault="0063742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>c) Give one example of how a repetition of patterns</w:t>
      </w:r>
      <w:r w:rsidR="003244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a principle of visual arts can be used effectively on a costume. (1 Mark)</w:t>
      </w:r>
    </w:p>
    <w:p w:rsidR="0032448E" w:rsidRPr="0063742E" w:rsidRDefault="0032448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</w:t>
      </w:r>
    </w:p>
    <w:p w:rsidR="0032448E" w:rsidRDefault="0063742E" w:rsidP="0032448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David is tasked with creating a card design for a school event. He wants his design to be visually appealing and convey the event's theme effectively. </w:t>
      </w:r>
    </w:p>
    <w:p w:rsidR="0032448E" w:rsidRDefault="0063742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a) List three (3) qualities of a good card design. (3 Marks) </w:t>
      </w:r>
    </w:p>
    <w:p w:rsidR="0032448E" w:rsidRPr="0032448E" w:rsidRDefault="0032448E" w:rsidP="0032448E">
      <w:pPr>
        <w:pStyle w:val="ListParagraph"/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..</w:t>
      </w:r>
    </w:p>
    <w:p w:rsidR="0032448E" w:rsidRPr="0032448E" w:rsidRDefault="0032448E" w:rsidP="0032448E">
      <w:pPr>
        <w:pStyle w:val="ListParagraph"/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32448E" w:rsidRPr="0032448E" w:rsidRDefault="0032448E" w:rsidP="0032448E">
      <w:pPr>
        <w:pStyle w:val="ListParagraph"/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32448E" w:rsidRDefault="0063742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 xml:space="preserve">b) How does the element of color contribute to the overall mood or message of a card design? (2 Marks) </w:t>
      </w:r>
    </w:p>
    <w:p w:rsidR="0032448E" w:rsidRDefault="0032448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32448E" w:rsidRDefault="0032448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.………………………………………..</w:t>
      </w:r>
    </w:p>
    <w:p w:rsidR="0063742E" w:rsidRDefault="0063742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3742E">
        <w:rPr>
          <w:rFonts w:ascii="Times New Roman" w:eastAsia="Times New Roman" w:hAnsi="Times New Roman" w:cs="Times New Roman"/>
          <w:sz w:val="24"/>
          <w:szCs w:val="24"/>
        </w:rPr>
        <w:t>c) Describe one technique David could use to create a sense of balance</w:t>
      </w:r>
      <w:r w:rsidR="003244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3742E">
        <w:rPr>
          <w:rFonts w:ascii="Times New Roman" w:eastAsia="Times New Roman" w:hAnsi="Times New Roman" w:cs="Times New Roman"/>
          <w:sz w:val="24"/>
          <w:szCs w:val="24"/>
        </w:rPr>
        <w:t>in his card design. (1 Mark)</w:t>
      </w:r>
    </w:p>
    <w:p w:rsidR="0032448E" w:rsidRDefault="0032448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.......</w:t>
      </w:r>
    </w:p>
    <w:p w:rsidR="0032448E" w:rsidRDefault="0032448E" w:rsidP="0032448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</w:p>
    <w:p w:rsidR="0032448E" w:rsidRDefault="0032448E" w:rsidP="0032448E">
      <w:pPr>
        <w:spacing w:before="100" w:beforeAutospacing="1" w:after="100" w:afterAutospacing="1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2448E" w:rsidRDefault="0032448E" w:rsidP="0032448E">
      <w:pPr>
        <w:spacing w:before="100" w:beforeAutospacing="1" w:after="100" w:afterAutospacing="1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2448E" w:rsidRDefault="0032448E" w:rsidP="0032448E">
      <w:pPr>
        <w:spacing w:before="100" w:beforeAutospacing="1" w:after="100" w:afterAutospacing="1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2448E" w:rsidRDefault="0032448E" w:rsidP="0032448E">
      <w:pPr>
        <w:spacing w:before="100" w:beforeAutospacing="1" w:after="100" w:afterAutospacing="1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2448E" w:rsidRDefault="0032448E" w:rsidP="0032448E">
      <w:pPr>
        <w:spacing w:before="100" w:beforeAutospacing="1" w:after="100" w:afterAutospacing="1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2448E" w:rsidRDefault="0032448E" w:rsidP="0032448E">
      <w:pPr>
        <w:spacing w:before="100" w:beforeAutospacing="1" w:after="100" w:afterAutospacing="1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2448E" w:rsidRDefault="0032448E" w:rsidP="0032448E">
      <w:pPr>
        <w:spacing w:before="100" w:beforeAutospacing="1" w:after="100" w:afterAutospacing="1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2448E" w:rsidRPr="0032448E" w:rsidRDefault="0032448E" w:rsidP="0032448E">
      <w:pPr>
        <w:spacing w:before="100" w:beforeAutospacing="1" w:after="100" w:afterAutospacing="1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2448E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32448E" w:rsidRPr="0032448E" w:rsidSect="00E232E6">
      <w:type w:val="continuous"/>
      <w:pgSz w:w="12240" w:h="15840"/>
      <w:pgMar w:top="426" w:right="474" w:bottom="426" w:left="284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3942" w:rsidRDefault="00BF3942" w:rsidP="00A361C3">
      <w:pPr>
        <w:spacing w:after="0" w:line="240" w:lineRule="auto"/>
      </w:pPr>
      <w:r>
        <w:separator/>
      </w:r>
    </w:p>
  </w:endnote>
  <w:endnote w:type="continuationSeparator" w:id="0">
    <w:p w:rsidR="00BF3942" w:rsidRDefault="00BF3942" w:rsidP="00A36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61C3" w:rsidRPr="0096799A" w:rsidRDefault="00A361C3" w:rsidP="00A361C3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>GRADE 8</w:t>
    </w:r>
    <w:r w:rsidRPr="0096799A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CAS PAPER 2                                                  </w:t>
    </w:r>
    <w:r w:rsidR="002A706B">
      <w:rPr>
        <w:rFonts w:ascii="Bradley Hand ITC" w:hAnsi="Bradley Hand ITC"/>
        <w:b/>
      </w:rPr>
      <w:t xml:space="preserve">811/2               </w:t>
    </w:r>
    <w:r>
      <w:rPr>
        <w:rFonts w:ascii="Bradley Hand ITC" w:hAnsi="Bradley Hand ITC"/>
        <w:b/>
      </w:rPr>
      <w:t xml:space="preserve">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3942" w:rsidRDefault="00BF3942" w:rsidP="00A361C3">
      <w:pPr>
        <w:spacing w:after="0" w:line="240" w:lineRule="auto"/>
      </w:pPr>
      <w:r>
        <w:separator/>
      </w:r>
    </w:p>
  </w:footnote>
  <w:footnote w:type="continuationSeparator" w:id="0">
    <w:p w:rsidR="00BF3942" w:rsidRDefault="00BF3942" w:rsidP="00A361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66522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1D4514D"/>
    <w:multiLevelType w:val="multilevel"/>
    <w:tmpl w:val="90C09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24499F"/>
    <w:multiLevelType w:val="multilevel"/>
    <w:tmpl w:val="26AAC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EFA36E7"/>
    <w:multiLevelType w:val="multilevel"/>
    <w:tmpl w:val="E2D83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12D20B2"/>
    <w:multiLevelType w:val="multilevel"/>
    <w:tmpl w:val="D45C4B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3846793"/>
    <w:multiLevelType w:val="multilevel"/>
    <w:tmpl w:val="880A73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4C27C2F"/>
    <w:multiLevelType w:val="multilevel"/>
    <w:tmpl w:val="B13E3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4FE00FB"/>
    <w:multiLevelType w:val="multilevel"/>
    <w:tmpl w:val="B226E9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75830EB"/>
    <w:multiLevelType w:val="hybridMultilevel"/>
    <w:tmpl w:val="E7C6223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0DC5BFF"/>
    <w:multiLevelType w:val="multilevel"/>
    <w:tmpl w:val="21CCEE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B88359A"/>
    <w:multiLevelType w:val="hybridMultilevel"/>
    <w:tmpl w:val="07468C9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D637286"/>
    <w:multiLevelType w:val="multilevel"/>
    <w:tmpl w:val="A27CD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E691E90"/>
    <w:multiLevelType w:val="multilevel"/>
    <w:tmpl w:val="7794E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FF44EDE"/>
    <w:multiLevelType w:val="multilevel"/>
    <w:tmpl w:val="A6B05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1B81D4D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20D542B"/>
    <w:multiLevelType w:val="multilevel"/>
    <w:tmpl w:val="936AB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5BA6EE2"/>
    <w:multiLevelType w:val="hybridMultilevel"/>
    <w:tmpl w:val="613A7EC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7A447FB"/>
    <w:multiLevelType w:val="multilevel"/>
    <w:tmpl w:val="5F2A5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EDA7797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F83356F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1256332"/>
    <w:multiLevelType w:val="multilevel"/>
    <w:tmpl w:val="859E8D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1E11925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24D4060"/>
    <w:multiLevelType w:val="hybridMultilevel"/>
    <w:tmpl w:val="E1E2431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4A41534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581231D"/>
    <w:multiLevelType w:val="hybridMultilevel"/>
    <w:tmpl w:val="B11E4B4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6B72479"/>
    <w:multiLevelType w:val="multilevel"/>
    <w:tmpl w:val="C3A879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E33313C"/>
    <w:multiLevelType w:val="hybridMultilevel"/>
    <w:tmpl w:val="30FA462A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0062944"/>
    <w:multiLevelType w:val="multilevel"/>
    <w:tmpl w:val="87CE7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06F70E9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0DF30FB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2C22DA1"/>
    <w:multiLevelType w:val="multilevel"/>
    <w:tmpl w:val="4A4E0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5AE12FD0"/>
    <w:multiLevelType w:val="hybridMultilevel"/>
    <w:tmpl w:val="F796C89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CE87419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D717157"/>
    <w:multiLevelType w:val="hybridMultilevel"/>
    <w:tmpl w:val="A9C2150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5E97A86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67A188E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BF0358C"/>
    <w:multiLevelType w:val="multilevel"/>
    <w:tmpl w:val="D466F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E49281E"/>
    <w:multiLevelType w:val="multilevel"/>
    <w:tmpl w:val="874019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04133FD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80E7CCE"/>
    <w:multiLevelType w:val="hybridMultilevel"/>
    <w:tmpl w:val="A33CCD1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88013ED"/>
    <w:multiLevelType w:val="multilevel"/>
    <w:tmpl w:val="34F4D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9B32501"/>
    <w:multiLevelType w:val="multilevel"/>
    <w:tmpl w:val="8B4E9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7A887B4D"/>
    <w:multiLevelType w:val="hybridMultilevel"/>
    <w:tmpl w:val="34C6EE0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D546660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7E2A5F9A"/>
    <w:multiLevelType w:val="hybridMultilevel"/>
    <w:tmpl w:val="B0EE40C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6"/>
  </w:num>
  <w:num w:numId="2">
    <w:abstractNumId w:val="6"/>
  </w:num>
  <w:num w:numId="3">
    <w:abstractNumId w:val="23"/>
  </w:num>
  <w:num w:numId="4">
    <w:abstractNumId w:val="2"/>
  </w:num>
  <w:num w:numId="5">
    <w:abstractNumId w:val="5"/>
  </w:num>
  <w:num w:numId="6">
    <w:abstractNumId w:val="40"/>
  </w:num>
  <w:num w:numId="7">
    <w:abstractNumId w:val="4"/>
  </w:num>
  <w:num w:numId="8">
    <w:abstractNumId w:val="1"/>
  </w:num>
  <w:num w:numId="9">
    <w:abstractNumId w:val="41"/>
  </w:num>
  <w:num w:numId="10">
    <w:abstractNumId w:val="37"/>
  </w:num>
  <w:num w:numId="11">
    <w:abstractNumId w:val="13"/>
  </w:num>
  <w:num w:numId="12">
    <w:abstractNumId w:val="20"/>
  </w:num>
  <w:num w:numId="13">
    <w:abstractNumId w:val="7"/>
  </w:num>
  <w:num w:numId="14">
    <w:abstractNumId w:val="25"/>
  </w:num>
  <w:num w:numId="15">
    <w:abstractNumId w:val="30"/>
  </w:num>
  <w:num w:numId="16">
    <w:abstractNumId w:val="9"/>
  </w:num>
  <w:num w:numId="17">
    <w:abstractNumId w:val="3"/>
  </w:num>
  <w:num w:numId="18">
    <w:abstractNumId w:val="12"/>
  </w:num>
  <w:num w:numId="19">
    <w:abstractNumId w:val="17"/>
  </w:num>
  <w:num w:numId="20">
    <w:abstractNumId w:val="11"/>
  </w:num>
  <w:num w:numId="21">
    <w:abstractNumId w:val="15"/>
  </w:num>
  <w:num w:numId="22">
    <w:abstractNumId w:val="27"/>
  </w:num>
  <w:num w:numId="23">
    <w:abstractNumId w:val="33"/>
  </w:num>
  <w:num w:numId="24">
    <w:abstractNumId w:val="28"/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35"/>
  </w:num>
  <w:num w:numId="28">
    <w:abstractNumId w:val="18"/>
  </w:num>
  <w:num w:numId="29">
    <w:abstractNumId w:val="43"/>
  </w:num>
  <w:num w:numId="30">
    <w:abstractNumId w:val="14"/>
  </w:num>
  <w:num w:numId="31">
    <w:abstractNumId w:val="0"/>
  </w:num>
  <w:num w:numId="32">
    <w:abstractNumId w:val="34"/>
  </w:num>
  <w:num w:numId="33">
    <w:abstractNumId w:val="32"/>
  </w:num>
  <w:num w:numId="34">
    <w:abstractNumId w:val="21"/>
  </w:num>
  <w:num w:numId="35">
    <w:abstractNumId w:val="19"/>
  </w:num>
  <w:num w:numId="36">
    <w:abstractNumId w:val="29"/>
  </w:num>
  <w:num w:numId="37">
    <w:abstractNumId w:val="31"/>
  </w:num>
  <w:num w:numId="38">
    <w:abstractNumId w:val="8"/>
  </w:num>
  <w:num w:numId="39">
    <w:abstractNumId w:val="16"/>
  </w:num>
  <w:num w:numId="40">
    <w:abstractNumId w:val="44"/>
  </w:num>
  <w:num w:numId="41">
    <w:abstractNumId w:val="42"/>
  </w:num>
  <w:num w:numId="42">
    <w:abstractNumId w:val="24"/>
  </w:num>
  <w:num w:numId="43">
    <w:abstractNumId w:val="10"/>
  </w:num>
  <w:num w:numId="44">
    <w:abstractNumId w:val="39"/>
  </w:num>
  <w:num w:numId="45">
    <w:abstractNumId w:val="26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3742E"/>
    <w:rsid w:val="00064AC5"/>
    <w:rsid w:val="001956CA"/>
    <w:rsid w:val="002A706B"/>
    <w:rsid w:val="0032448E"/>
    <w:rsid w:val="004738FD"/>
    <w:rsid w:val="0063742E"/>
    <w:rsid w:val="0067520C"/>
    <w:rsid w:val="00865364"/>
    <w:rsid w:val="00907157"/>
    <w:rsid w:val="00A361C3"/>
    <w:rsid w:val="00A973DB"/>
    <w:rsid w:val="00B437A9"/>
    <w:rsid w:val="00BF3942"/>
    <w:rsid w:val="00CB2749"/>
    <w:rsid w:val="00E232E6"/>
    <w:rsid w:val="00EA2E0B"/>
    <w:rsid w:val="00F93C15"/>
    <w:rsid w:val="00FB06BC"/>
    <w:rsid w:val="00FE0C47"/>
    <w:rsid w:val="00FE2001"/>
    <w:rsid w:val="00FF2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374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374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374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63742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3742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3742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74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3742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3742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63742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show-more-button-text">
    <w:name w:val="show-more-button-text"/>
    <w:basedOn w:val="DefaultParagraphFont"/>
    <w:rsid w:val="0063742E"/>
  </w:style>
  <w:style w:type="paragraph" w:customStyle="1" w:styleId="query-text-line">
    <w:name w:val="query-text-line"/>
    <w:basedOn w:val="Normal"/>
    <w:rsid w:val="00637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3968681789-37">
    <w:name w:val="ng-tns-c3968681789-37"/>
    <w:basedOn w:val="DefaultParagraphFont"/>
    <w:rsid w:val="0063742E"/>
  </w:style>
  <w:style w:type="paragraph" w:styleId="NormalWeb">
    <w:name w:val="Normal (Web)"/>
    <w:basedOn w:val="Normal"/>
    <w:uiPriority w:val="99"/>
    <w:semiHidden/>
    <w:unhideWhenUsed/>
    <w:rsid w:val="00637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3742E"/>
    <w:rPr>
      <w:b/>
      <w:bCs/>
    </w:rPr>
  </w:style>
  <w:style w:type="character" w:styleId="Emphasis">
    <w:name w:val="Emphasis"/>
    <w:basedOn w:val="DefaultParagraphFont"/>
    <w:uiPriority w:val="20"/>
    <w:qFormat/>
    <w:rsid w:val="0063742E"/>
    <w:rPr>
      <w:i/>
      <w:iCs/>
    </w:rPr>
  </w:style>
  <w:style w:type="character" w:customStyle="1" w:styleId="ng-tns-c3968681789-53">
    <w:name w:val="ng-tns-c3968681789-53"/>
    <w:basedOn w:val="DefaultParagraphFont"/>
    <w:rsid w:val="0063742E"/>
  </w:style>
  <w:style w:type="character" w:customStyle="1" w:styleId="ng-tns-c3968681789-59">
    <w:name w:val="ng-tns-c3968681789-59"/>
    <w:basedOn w:val="DefaultParagraphFont"/>
    <w:rsid w:val="0063742E"/>
  </w:style>
  <w:style w:type="character" w:customStyle="1" w:styleId="ng-tns-c3968681789-65">
    <w:name w:val="ng-tns-c3968681789-65"/>
    <w:basedOn w:val="DefaultParagraphFont"/>
    <w:rsid w:val="0063742E"/>
  </w:style>
  <w:style w:type="character" w:customStyle="1" w:styleId="Heading5Char">
    <w:name w:val="Heading 5 Char"/>
    <w:basedOn w:val="DefaultParagraphFont"/>
    <w:link w:val="Heading5"/>
    <w:uiPriority w:val="9"/>
    <w:rsid w:val="0063742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3742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ouchw-10">
    <w:name w:val="touch:w-10"/>
    <w:basedOn w:val="DefaultParagraphFont"/>
    <w:rsid w:val="0063742E"/>
  </w:style>
  <w:style w:type="character" w:customStyle="1" w:styleId="hidden">
    <w:name w:val="hidden"/>
    <w:basedOn w:val="DefaultParagraphFont"/>
    <w:rsid w:val="0063742E"/>
  </w:style>
  <w:style w:type="table" w:styleId="TableGrid">
    <w:name w:val="Table Grid"/>
    <w:basedOn w:val="TableNormal"/>
    <w:uiPriority w:val="59"/>
    <w:rsid w:val="00064A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64AC5"/>
  </w:style>
  <w:style w:type="paragraph" w:styleId="BodyText">
    <w:name w:val="Body Text"/>
    <w:basedOn w:val="Normal"/>
    <w:link w:val="BodyTextChar"/>
    <w:uiPriority w:val="99"/>
    <w:semiHidden/>
    <w:unhideWhenUsed/>
    <w:rsid w:val="00064AC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64AC5"/>
  </w:style>
  <w:style w:type="paragraph" w:styleId="Header">
    <w:name w:val="header"/>
    <w:basedOn w:val="Normal"/>
    <w:link w:val="HeaderChar"/>
    <w:uiPriority w:val="99"/>
    <w:unhideWhenUsed/>
    <w:rsid w:val="00A36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1C3"/>
  </w:style>
  <w:style w:type="paragraph" w:styleId="Footer">
    <w:name w:val="footer"/>
    <w:basedOn w:val="Normal"/>
    <w:link w:val="FooterChar"/>
    <w:uiPriority w:val="99"/>
    <w:unhideWhenUsed/>
    <w:rsid w:val="00A36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1C3"/>
  </w:style>
  <w:style w:type="paragraph" w:styleId="ListParagraph">
    <w:name w:val="List Paragraph"/>
    <w:basedOn w:val="Normal"/>
    <w:uiPriority w:val="34"/>
    <w:qFormat/>
    <w:rsid w:val="00A361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37A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374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374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374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63742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3742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3742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74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3742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3742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63742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show-more-button-text">
    <w:name w:val="show-more-button-text"/>
    <w:basedOn w:val="DefaultParagraphFont"/>
    <w:rsid w:val="0063742E"/>
  </w:style>
  <w:style w:type="paragraph" w:customStyle="1" w:styleId="query-text-line">
    <w:name w:val="query-text-line"/>
    <w:basedOn w:val="Normal"/>
    <w:rsid w:val="00637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3968681789-37">
    <w:name w:val="ng-tns-c3968681789-37"/>
    <w:basedOn w:val="DefaultParagraphFont"/>
    <w:rsid w:val="0063742E"/>
  </w:style>
  <w:style w:type="paragraph" w:styleId="NormalWeb">
    <w:name w:val="Normal (Web)"/>
    <w:basedOn w:val="Normal"/>
    <w:uiPriority w:val="99"/>
    <w:semiHidden/>
    <w:unhideWhenUsed/>
    <w:rsid w:val="00637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3742E"/>
    <w:rPr>
      <w:b/>
      <w:bCs/>
    </w:rPr>
  </w:style>
  <w:style w:type="character" w:styleId="Emphasis">
    <w:name w:val="Emphasis"/>
    <w:basedOn w:val="DefaultParagraphFont"/>
    <w:uiPriority w:val="20"/>
    <w:qFormat/>
    <w:rsid w:val="0063742E"/>
    <w:rPr>
      <w:i/>
      <w:iCs/>
    </w:rPr>
  </w:style>
  <w:style w:type="character" w:customStyle="1" w:styleId="ng-tns-c3968681789-53">
    <w:name w:val="ng-tns-c3968681789-53"/>
    <w:basedOn w:val="DefaultParagraphFont"/>
    <w:rsid w:val="0063742E"/>
  </w:style>
  <w:style w:type="character" w:customStyle="1" w:styleId="ng-tns-c3968681789-59">
    <w:name w:val="ng-tns-c3968681789-59"/>
    <w:basedOn w:val="DefaultParagraphFont"/>
    <w:rsid w:val="0063742E"/>
  </w:style>
  <w:style w:type="character" w:customStyle="1" w:styleId="ng-tns-c3968681789-65">
    <w:name w:val="ng-tns-c3968681789-65"/>
    <w:basedOn w:val="DefaultParagraphFont"/>
    <w:rsid w:val="0063742E"/>
  </w:style>
  <w:style w:type="character" w:customStyle="1" w:styleId="Heading5Char">
    <w:name w:val="Heading 5 Char"/>
    <w:basedOn w:val="DefaultParagraphFont"/>
    <w:link w:val="Heading5"/>
    <w:uiPriority w:val="9"/>
    <w:rsid w:val="0063742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3742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ouchw-10">
    <w:name w:val="touch:w-10"/>
    <w:basedOn w:val="DefaultParagraphFont"/>
    <w:rsid w:val="0063742E"/>
  </w:style>
  <w:style w:type="character" w:customStyle="1" w:styleId="hidden">
    <w:name w:val="hidden"/>
    <w:basedOn w:val="DefaultParagraphFont"/>
    <w:rsid w:val="0063742E"/>
  </w:style>
  <w:style w:type="table" w:styleId="TableGrid">
    <w:name w:val="Table Grid"/>
    <w:basedOn w:val="TableNormal"/>
    <w:uiPriority w:val="59"/>
    <w:rsid w:val="00064A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64AC5"/>
  </w:style>
  <w:style w:type="paragraph" w:styleId="BodyText">
    <w:name w:val="Body Text"/>
    <w:basedOn w:val="Normal"/>
    <w:link w:val="BodyTextChar"/>
    <w:uiPriority w:val="99"/>
    <w:semiHidden/>
    <w:unhideWhenUsed/>
    <w:rsid w:val="00064AC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64AC5"/>
  </w:style>
  <w:style w:type="paragraph" w:styleId="Header">
    <w:name w:val="header"/>
    <w:basedOn w:val="Normal"/>
    <w:link w:val="HeaderChar"/>
    <w:uiPriority w:val="99"/>
    <w:unhideWhenUsed/>
    <w:rsid w:val="00A36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1C3"/>
  </w:style>
  <w:style w:type="paragraph" w:styleId="Footer">
    <w:name w:val="footer"/>
    <w:basedOn w:val="Normal"/>
    <w:link w:val="FooterChar"/>
    <w:uiPriority w:val="99"/>
    <w:unhideWhenUsed/>
    <w:rsid w:val="00A36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1C3"/>
  </w:style>
  <w:style w:type="paragraph" w:styleId="ListParagraph">
    <w:name w:val="List Paragraph"/>
    <w:basedOn w:val="Normal"/>
    <w:uiPriority w:val="34"/>
    <w:qFormat/>
    <w:rsid w:val="00A361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37A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51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5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82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3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93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0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06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13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1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1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0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1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06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7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9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92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5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26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6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90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06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201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69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568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193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25064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773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9174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39295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716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0420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97521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212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1043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94981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6209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1129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721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58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20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401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2334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851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191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1187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30545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721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7091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62757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06436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3937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5211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2263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7340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27070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31865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5831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3629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3487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05477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5492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4935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0316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81576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57272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119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128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2432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812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73237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450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4533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0105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67202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43493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3652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404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6018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1722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0911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362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8034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7686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1812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5091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97239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4601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58044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42262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28743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2962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923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6340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38055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438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90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5058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5182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19741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82833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6374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7766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181811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7500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5936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2393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2579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09790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406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87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6477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835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523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46318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23597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7907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65448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93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35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80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488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185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353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0956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703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63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73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666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891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7124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32841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145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3532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47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94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4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999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656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8479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1223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556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8769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842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26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47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86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905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9518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552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3659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258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5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35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6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236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379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4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0072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5956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72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73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10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959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2551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3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7364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152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38853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413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2230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96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08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6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94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84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666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678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176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8965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709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53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1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448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2368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4168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455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349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6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42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7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819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852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2228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21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362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535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05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832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953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093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733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998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7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30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50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31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473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4163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0339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5060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36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7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2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712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0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4778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043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1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4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2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gi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BEA48B-A865-4F04-9C50-A7C0DBEEB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721</Words>
  <Characters>21212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5</cp:revision>
  <dcterms:created xsi:type="dcterms:W3CDTF">2025-07-04T16:58:00Z</dcterms:created>
  <dcterms:modified xsi:type="dcterms:W3CDTF">2025-07-11T07:46:00Z</dcterms:modified>
</cp:coreProperties>
</file>